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3685"/>
        <w:gridCol w:w="2439"/>
      </w:tblGrid>
      <w:tr w:rsidR="00A417BC" w:rsidRPr="00A417BC" w14:paraId="0737BF28" w14:textId="77777777" w:rsidTr="00A417BC">
        <w:tc>
          <w:tcPr>
            <w:tcW w:w="3098" w:type="dxa"/>
            <w:tcBorders>
              <w:top w:val="outset" w:sz="8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35C2F186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Фамилия, имя, отчество</w:t>
            </w:r>
          </w:p>
        </w:tc>
        <w:tc>
          <w:tcPr>
            <w:tcW w:w="3685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12B870A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Должность</w:t>
            </w:r>
          </w:p>
        </w:tc>
        <w:tc>
          <w:tcPr>
            <w:tcW w:w="2157" w:type="dxa"/>
            <w:tcBorders>
              <w:top w:val="outset" w:sz="8" w:space="0" w:color="auto"/>
              <w:left w:val="nil"/>
              <w:bottom w:val="outset" w:sz="8" w:space="0" w:color="auto"/>
              <w:right w:val="outset" w:sz="8" w:space="0" w:color="auto"/>
            </w:tcBorders>
            <w:shd w:val="clear" w:color="auto" w:fill="990000"/>
            <w:hideMark/>
          </w:tcPr>
          <w:p w14:paraId="48C6A1B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t>Общая сумма дохода</w:t>
            </w:r>
            <w:r w:rsidRPr="00A417BC">
              <w:rPr>
                <w:rFonts w:ascii="Tahoma" w:eastAsia="Times New Roman" w:hAnsi="Tahoma" w:cs="Tahoma"/>
                <w:b/>
                <w:bCs/>
                <w:color w:val="F0FFFF"/>
                <w:sz w:val="24"/>
                <w:szCs w:val="24"/>
                <w:lang w:eastAsia="ru-RU"/>
              </w:rPr>
              <w:br/>
              <w:t>за 2015 год (руб.)</w:t>
            </w:r>
          </w:p>
        </w:tc>
      </w:tr>
      <w:tr w:rsidR="00A417BC" w:rsidRPr="00A417BC" w14:paraId="1EA0ADDD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0AD1FC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Гербеков Борис Исхакович</w:t>
            </w:r>
          </w:p>
          <w:p w14:paraId="0CA9ACC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645615B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58B5D5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E88A49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762 548</w:t>
            </w: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</w:p>
          <w:p w14:paraId="3B1E90A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369 536</w:t>
            </w:r>
          </w:p>
        </w:tc>
      </w:tr>
      <w:tr w:rsidR="00A417BC" w:rsidRPr="00A417BC" w14:paraId="66FFAF29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53AC48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Гордеюк Дмитрий Викторович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A92A00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611E15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088 560</w:t>
            </w:r>
          </w:p>
        </w:tc>
      </w:tr>
      <w:tr w:rsidR="00A417BC" w:rsidRPr="00A417BC" w14:paraId="5FF294C9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9EF93D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Грибов Дмитрий Валерьевич</w:t>
            </w:r>
          </w:p>
          <w:p w14:paraId="7707275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687D5A9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C0879C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C342F2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9024BB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027 010</w:t>
            </w:r>
          </w:p>
          <w:p w14:paraId="482006D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FB46CDC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17C0F13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048 934</w:t>
            </w:r>
          </w:p>
        </w:tc>
      </w:tr>
      <w:tr w:rsidR="00A417BC" w:rsidRPr="00A417BC" w14:paraId="0A754053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842B9A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олесникова Ирина Юрьевна</w:t>
            </w:r>
          </w:p>
          <w:p w14:paraId="32D87B2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35F9786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E8C330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38F3F5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97D6FE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745 190</w:t>
            </w:r>
          </w:p>
          <w:p w14:paraId="6C3ACA7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2675C6A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F5351C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637 232</w:t>
            </w:r>
          </w:p>
        </w:tc>
      </w:tr>
      <w:tr w:rsidR="00A417BC" w:rsidRPr="00A417BC" w14:paraId="6F7FBB25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315B6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омлева Юлия Валерьевна</w:t>
            </w:r>
          </w:p>
          <w:p w14:paraId="338BB76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2072350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6E27F71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A3FE18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 755 950</w:t>
            </w:r>
          </w:p>
          <w:p w14:paraId="6FBCAD5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345301F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296 504</w:t>
            </w:r>
          </w:p>
        </w:tc>
      </w:tr>
      <w:tr w:rsidR="00A417BC" w:rsidRPr="00A417BC" w14:paraId="3619A7A1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23B66C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Котова Ирина Владимировна</w:t>
            </w:r>
          </w:p>
          <w:p w14:paraId="0BE3200A" w14:textId="77777777" w:rsidR="00A417BC" w:rsidRPr="00A417BC" w:rsidRDefault="00A417BC" w:rsidP="00A417B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 </w:t>
            </w:r>
          </w:p>
          <w:p w14:paraId="2350CC2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DB456D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A75820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028 617</w:t>
            </w:r>
          </w:p>
          <w:p w14:paraId="490A184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  <w:t> </w:t>
            </w:r>
          </w:p>
          <w:p w14:paraId="2352AF3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726 440</w:t>
            </w:r>
          </w:p>
        </w:tc>
      </w:tr>
      <w:tr w:rsidR="00A417BC" w:rsidRPr="00A417BC" w14:paraId="1FC9DF11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140979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Мариненко Алексей Иванович</w:t>
            </w:r>
          </w:p>
          <w:p w14:paraId="760550D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4FBADD6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648C14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02BDF7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131 978</w:t>
            </w:r>
          </w:p>
          <w:p w14:paraId="1E29B3A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0DEB19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A4FBB1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926 762</w:t>
            </w:r>
          </w:p>
        </w:tc>
      </w:tr>
      <w:tr w:rsidR="00A417BC" w:rsidRPr="00A417BC" w14:paraId="59BEA483" w14:textId="77777777" w:rsidTr="00A417BC">
        <w:trPr>
          <w:trHeight w:val="489"/>
        </w:trPr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E7F4401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Неделина Ольга Анатолье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360900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A819F06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066 681</w:t>
            </w:r>
          </w:p>
        </w:tc>
      </w:tr>
      <w:tr w:rsidR="00A417BC" w:rsidRPr="00A417BC" w14:paraId="00250E22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1BA0ED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Олихвер Наталья Ивано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9D7C1A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52D911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842 928</w:t>
            </w:r>
          </w:p>
        </w:tc>
      </w:tr>
      <w:tr w:rsidR="00A417BC" w:rsidRPr="00A417BC" w14:paraId="4B7956C1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89BE6D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Пильгун Александр Степанович</w:t>
            </w:r>
          </w:p>
          <w:p w14:paraId="7FF3EB0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</w:p>
          <w:p w14:paraId="4B8C256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A83297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DBC181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 038 492</w:t>
            </w:r>
          </w:p>
          <w:p w14:paraId="2D9B5FE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CBC273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9396F8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831 864</w:t>
            </w:r>
          </w:p>
        </w:tc>
      </w:tr>
      <w:tr w:rsidR="00A417BC" w:rsidRPr="00A417BC" w14:paraId="44FB99A3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901FE7C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Полякова Лариса Федоровна</w:t>
            </w:r>
          </w:p>
          <w:p w14:paraId="2C8CA2C1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A4C996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7A71090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F334AF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 708 238</w:t>
            </w:r>
          </w:p>
          <w:p w14:paraId="2DCFB9B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1514DFC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CDA7D0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195 382</w:t>
            </w:r>
          </w:p>
        </w:tc>
      </w:tr>
      <w:tr w:rsidR="00A417BC" w:rsidRPr="00A417BC" w14:paraId="7B2B0F02" w14:textId="77777777" w:rsidTr="00A417BC">
        <w:trPr>
          <w:trHeight w:val="932"/>
        </w:trPr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341D41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асторгуева Наталья Сергеевна</w:t>
            </w:r>
          </w:p>
          <w:p w14:paraId="0F73247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F4AD17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lastRenderedPageBreak/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452596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lastRenderedPageBreak/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63BE34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133 041</w:t>
            </w:r>
          </w:p>
          <w:p w14:paraId="228C3E5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793F837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4A438F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453 931</w:t>
            </w:r>
          </w:p>
        </w:tc>
      </w:tr>
      <w:tr w:rsidR="00A417BC" w:rsidRPr="00A417BC" w14:paraId="77E131B7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DEBBC6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Рыжова Анастасия Василье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7A7C537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A4583E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 707 543</w:t>
            </w:r>
          </w:p>
        </w:tc>
      </w:tr>
      <w:tr w:rsidR="00A417BC" w:rsidRPr="00A417BC" w14:paraId="7BA09E8A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53D37A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елина Марина Евгенье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88D23BC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9A0DF3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 113 459</w:t>
            </w:r>
          </w:p>
        </w:tc>
      </w:tr>
      <w:tr w:rsidR="00A417BC" w:rsidRPr="00A417BC" w14:paraId="7BDDF65E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BEF189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емченко Алексей Владимирович</w:t>
            </w:r>
          </w:p>
          <w:p w14:paraId="7E8FD18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E66962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09BACFC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F4836C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888 144</w:t>
            </w:r>
          </w:p>
          <w:p w14:paraId="30698A0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5BE0979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2254BE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 336 862</w:t>
            </w:r>
          </w:p>
        </w:tc>
      </w:tr>
      <w:tr w:rsidR="00A417BC" w:rsidRPr="00A417BC" w14:paraId="47CF3B40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0D41745B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ергеева Любовь Анатолье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319727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248396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663 484</w:t>
            </w:r>
          </w:p>
        </w:tc>
      </w:tr>
      <w:tr w:rsidR="00A417BC" w:rsidRPr="00A417BC" w14:paraId="354E1ED1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420D260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имагина Наталия Дмитриевн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A339BB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8E8C80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3 002 703</w:t>
            </w:r>
          </w:p>
        </w:tc>
      </w:tr>
      <w:tr w:rsidR="00A417BC" w:rsidRPr="00A417BC" w14:paraId="38F66770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100F7D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трогонов Михаил Викторович</w:t>
            </w:r>
          </w:p>
          <w:p w14:paraId="6D30CA9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03DA159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07B4E5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57975E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196 380</w:t>
            </w:r>
          </w:p>
          <w:p w14:paraId="4FAD53B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47719F3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CF61E5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54 424</w:t>
            </w:r>
          </w:p>
        </w:tc>
      </w:tr>
      <w:tr w:rsidR="00A417BC" w:rsidRPr="00A417BC" w14:paraId="299B8C54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FEB1551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Ульянова Ольга Вячеславовна</w:t>
            </w: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89DB84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35B2DB80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      2 672 626                           </w:t>
            </w: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  <w:t>Не имеет</w:t>
            </w: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</w:p>
        </w:tc>
      </w:tr>
      <w:tr w:rsidR="00A417BC" w:rsidRPr="00A417BC" w14:paraId="6E442909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F63294A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Чубарова Надежда Вадимовна</w:t>
            </w: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</w: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br/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A33CD42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20561A7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 056 842</w:t>
            </w:r>
          </w:p>
          <w:p w14:paraId="2243327C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6F4894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 459 881</w:t>
            </w:r>
          </w:p>
        </w:tc>
      </w:tr>
      <w:tr w:rsidR="00A417BC" w:rsidRPr="00A417BC" w14:paraId="6134D496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7E724D9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Шаповалов Денис Вячеславович</w:t>
            </w:r>
          </w:p>
          <w:p w14:paraId="097D65F0" w14:textId="77777777" w:rsidR="00A417BC" w:rsidRPr="00A417BC" w:rsidRDefault="00A417BC" w:rsidP="00A417B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 </w:t>
            </w:r>
          </w:p>
          <w:p w14:paraId="2ABC582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а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168E4083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6A4D967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 989 843</w:t>
            </w:r>
          </w:p>
          <w:p w14:paraId="3D931C64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FB5002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6DD360C8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63 087</w:t>
            </w:r>
          </w:p>
        </w:tc>
      </w:tr>
      <w:tr w:rsidR="00A417BC" w:rsidRPr="00A417BC" w14:paraId="4773600B" w14:textId="77777777" w:rsidTr="00A417BC">
        <w:tc>
          <w:tcPr>
            <w:tcW w:w="3098" w:type="dxa"/>
            <w:tcBorders>
              <w:top w:val="nil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42CC691E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Шубина Ирина Ивановна</w:t>
            </w:r>
          </w:p>
          <w:p w14:paraId="36E9699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</w:t>
            </w:r>
          </w:p>
          <w:p w14:paraId="3384501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b/>
                <w:bCs/>
                <w:color w:val="666666"/>
                <w:sz w:val="24"/>
                <w:szCs w:val="24"/>
                <w:lang w:eastAsia="ru-RU"/>
              </w:rPr>
              <w:t>Супруг</w:t>
            </w:r>
          </w:p>
        </w:tc>
        <w:tc>
          <w:tcPr>
            <w:tcW w:w="3685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76028AAD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Судья Московского городского суда</w:t>
            </w:r>
          </w:p>
        </w:tc>
        <w:tc>
          <w:tcPr>
            <w:tcW w:w="2157" w:type="dxa"/>
            <w:tcBorders>
              <w:top w:val="nil"/>
              <w:left w:val="nil"/>
              <w:bottom w:val="outset" w:sz="8" w:space="0" w:color="auto"/>
              <w:right w:val="outset" w:sz="8" w:space="0" w:color="auto"/>
            </w:tcBorders>
            <w:shd w:val="clear" w:color="auto" w:fill="FFFFFF"/>
            <w:hideMark/>
          </w:tcPr>
          <w:p w14:paraId="5A8F11BF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2 150 015</w:t>
            </w:r>
          </w:p>
          <w:p w14:paraId="3DA8B2D0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  </w:t>
            </w:r>
          </w:p>
          <w:p w14:paraId="0BE0BB05" w14:textId="77777777" w:rsidR="00A417BC" w:rsidRPr="00A417BC" w:rsidRDefault="00A417BC" w:rsidP="00A417B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A417BC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t>174 829</w:t>
            </w:r>
          </w:p>
        </w:tc>
      </w:tr>
    </w:tbl>
    <w:p w14:paraId="1B92CDB2" w14:textId="77777777" w:rsidR="003B0EF6" w:rsidRPr="00A417BC" w:rsidRDefault="00A417BC" w:rsidP="00A417BC">
      <w:bookmarkStart w:id="0" w:name="_GoBack"/>
      <w:bookmarkEnd w:id="0"/>
    </w:p>
    <w:sectPr w:rsidR="003B0EF6" w:rsidRPr="00A41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2C533B"/>
    <w:rsid w:val="006F33B9"/>
    <w:rsid w:val="0086378A"/>
    <w:rsid w:val="008859D9"/>
    <w:rsid w:val="008E3351"/>
    <w:rsid w:val="00A417BC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DefaultParagraphFont"/>
    <w:rsid w:val="00A41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1</Words>
  <Characters>1717</Characters>
  <Application>Microsoft Office Word</Application>
  <DocSecurity>0</DocSecurity>
  <Lines>14</Lines>
  <Paragraphs>4</Paragraphs>
  <ScaleCrop>false</ScaleCrop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8:00Z</dcterms:modified>
</cp:coreProperties>
</file>